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807322" w14:textId="750F827A" w:rsidR="00267F36" w:rsidRPr="00267F36" w:rsidRDefault="00267F36" w:rsidP="00267F36">
      <w:pPr>
        <w:jc w:val="center"/>
        <w:rPr>
          <w:b/>
        </w:rPr>
      </w:pPr>
      <w:bookmarkStart w:id="0" w:name="_GoBack"/>
      <w:proofErr w:type="spellStart"/>
      <w:r w:rsidRPr="00267F36">
        <w:rPr>
          <w:b/>
        </w:rPr>
        <w:t>Leadership</w:t>
      </w:r>
      <w:proofErr w:type="spellEnd"/>
      <w:r w:rsidRPr="00267F36">
        <w:rPr>
          <w:b/>
        </w:rPr>
        <w:t xml:space="preserve"> a inovace ve společnosti Google: Případová studie</w:t>
      </w:r>
    </w:p>
    <w:bookmarkEnd w:id="0"/>
    <w:p w14:paraId="7ECDD2E3" w14:textId="77777777" w:rsidR="00267F36" w:rsidRDefault="00267F36" w:rsidP="00267F36"/>
    <w:p w14:paraId="39205244" w14:textId="77777777" w:rsidR="00267F36" w:rsidRDefault="00267F36" w:rsidP="00267F36">
      <w:r>
        <w:t>Úvod:</w:t>
      </w:r>
    </w:p>
    <w:p w14:paraId="2800C1A9" w14:textId="77777777" w:rsidR="00267F36" w:rsidRDefault="00267F36" w:rsidP="00267F36">
      <w:r>
        <w:t>Google je jednou z nejinovativnějších společností na světě, která je známá svým neustálým hledáním nových nápadů a technologií. Jedním z klíčových faktorů úspěchu společnosti Google je její silné vedení, které podporuje kulturu inovací a kreativity. V této případové studii budeme analyzovat strategie vedení a inovací, které společnost Google používá, a to, jak přispívají k trvalému úspěchu společnosti.</w:t>
      </w:r>
    </w:p>
    <w:p w14:paraId="40124AC2" w14:textId="77777777" w:rsidR="00267F36" w:rsidRDefault="00267F36" w:rsidP="00267F36"/>
    <w:p w14:paraId="18CAD091" w14:textId="77777777" w:rsidR="00267F36" w:rsidRDefault="00267F36" w:rsidP="00267F36">
      <w:r>
        <w:t>Souvislosti:</w:t>
      </w:r>
    </w:p>
    <w:p w14:paraId="37B00738" w14:textId="77777777" w:rsidR="00267F36" w:rsidRDefault="00267F36" w:rsidP="00267F36">
      <w:r>
        <w:t xml:space="preserve">Společnost Google založili v roce 1998 </w:t>
      </w:r>
      <w:proofErr w:type="spellStart"/>
      <w:r>
        <w:t>Larry</w:t>
      </w:r>
      <w:proofErr w:type="spellEnd"/>
      <w:r>
        <w:t xml:space="preserve"> </w:t>
      </w:r>
      <w:proofErr w:type="spellStart"/>
      <w:r>
        <w:t>Page</w:t>
      </w:r>
      <w:proofErr w:type="spellEnd"/>
      <w:r>
        <w:t xml:space="preserve"> a </w:t>
      </w:r>
      <w:proofErr w:type="spellStart"/>
      <w:r>
        <w:t>Sergey</w:t>
      </w:r>
      <w:proofErr w:type="spellEnd"/>
      <w:r>
        <w:t xml:space="preserve"> </w:t>
      </w:r>
      <w:proofErr w:type="spellStart"/>
      <w:r>
        <w:t>Brin</w:t>
      </w:r>
      <w:proofErr w:type="spellEnd"/>
      <w:r>
        <w:t xml:space="preserve">, dva studenti </w:t>
      </w:r>
      <w:proofErr w:type="spellStart"/>
      <w:r>
        <w:t>Stanfordovy</w:t>
      </w:r>
      <w:proofErr w:type="spellEnd"/>
      <w:r>
        <w:t xml:space="preserve"> univerzity. Posláním společnosti je organizovat světové informace a učinit je všeobecně dostupnými a užitečnými. Dnes je Google jednou z největších technologických společností na světě s tržní kapitalizací přes 1 bilion dolarů.</w:t>
      </w:r>
    </w:p>
    <w:p w14:paraId="7711C030" w14:textId="77777777" w:rsidR="00267F36" w:rsidRDefault="00267F36" w:rsidP="00267F36"/>
    <w:p w14:paraId="7F06F143" w14:textId="77777777" w:rsidR="00267F36" w:rsidRDefault="00267F36" w:rsidP="00267F36">
      <w:r>
        <w:t>Strategie vedení:</w:t>
      </w:r>
    </w:p>
    <w:p w14:paraId="4862930C" w14:textId="77777777" w:rsidR="00267F36" w:rsidRDefault="00267F36" w:rsidP="00267F36">
      <w:r>
        <w:t>Strategie vedení společnosti Google se soustředí na soubor základních hodnot, mezi něž patří zaměření na uživatele, závazek k inovacím a víra v sílu dat. Vedení společnosti podporuje experimentování a riskování a uvědomuje si, že neúspěch je často nezbytným krokem na cestě k úspěchu.</w:t>
      </w:r>
    </w:p>
    <w:p w14:paraId="08B00902" w14:textId="77777777" w:rsidR="00267F36" w:rsidRDefault="00267F36" w:rsidP="00267F36"/>
    <w:p w14:paraId="64563671" w14:textId="77777777" w:rsidR="00267F36" w:rsidRDefault="00267F36" w:rsidP="00267F36">
      <w:r>
        <w:t>Jedním z nejvýraznějších postupů vedení společnosti Google je využívání "</w:t>
      </w:r>
      <w:proofErr w:type="gramStart"/>
      <w:r>
        <w:t>20%</w:t>
      </w:r>
      <w:proofErr w:type="gramEnd"/>
      <w:r>
        <w:t xml:space="preserve"> času", což je politika, která umožňuje zaměstnancům strávit jeden den v týdnu realizací projektů podle vlastního výběru. Tento přístup vedl k vytvoření mnoha úspěšných produktů, včetně služeb Gmail a Google </w:t>
      </w:r>
      <w:proofErr w:type="spellStart"/>
      <w:r>
        <w:t>Maps</w:t>
      </w:r>
      <w:proofErr w:type="spellEnd"/>
      <w:r>
        <w:t>. Vedení společnosti také využívá různé nástroje na podporu spolupráce, jako jsou otevřené kanceláře a pravidelné týmové schůzky.</w:t>
      </w:r>
    </w:p>
    <w:p w14:paraId="5A73670A" w14:textId="77777777" w:rsidR="00267F36" w:rsidRDefault="00267F36" w:rsidP="00267F36"/>
    <w:p w14:paraId="1844CA3E" w14:textId="77777777" w:rsidR="00267F36" w:rsidRDefault="00267F36" w:rsidP="00267F36">
      <w:r>
        <w:t xml:space="preserve">Vedoucí pracovníci společnosti Google si také uvědomují důležitost rozmanitosti a inkluze pro podporu inovací. Společnost zavedla řadu iniciativ na podporu nedostatečně zastoupených skupin, například </w:t>
      </w:r>
      <w:proofErr w:type="spellStart"/>
      <w:r>
        <w:t>Women@Google</w:t>
      </w:r>
      <w:proofErr w:type="spellEnd"/>
      <w:r>
        <w:t>, která poskytuje ženám ve společnosti příležitosti k navazování kontaktů a profesnímu rozvoji.</w:t>
      </w:r>
    </w:p>
    <w:p w14:paraId="220F7DAC" w14:textId="77777777" w:rsidR="00267F36" w:rsidRDefault="00267F36" w:rsidP="00267F36"/>
    <w:p w14:paraId="4754FE75" w14:textId="77777777" w:rsidR="00267F36" w:rsidRDefault="00267F36" w:rsidP="00267F36">
      <w:r>
        <w:t xml:space="preserve">Kromě těchto hodnot a postupů se vedení společnosti Google vyznačuje ochotou zpochybňovat status quo a myslet jinak. Zakladatelé společnosti, </w:t>
      </w:r>
      <w:proofErr w:type="spellStart"/>
      <w:r>
        <w:t>Larry</w:t>
      </w:r>
      <w:proofErr w:type="spellEnd"/>
      <w:r>
        <w:t xml:space="preserve"> </w:t>
      </w:r>
      <w:proofErr w:type="spellStart"/>
      <w:r>
        <w:t>Page</w:t>
      </w:r>
      <w:proofErr w:type="spellEnd"/>
      <w:r>
        <w:t xml:space="preserve"> a </w:t>
      </w:r>
      <w:proofErr w:type="spellStart"/>
      <w:r>
        <w:t>Sergey</w:t>
      </w:r>
      <w:proofErr w:type="spellEnd"/>
      <w:r>
        <w:t xml:space="preserve"> </w:t>
      </w:r>
      <w:proofErr w:type="spellStart"/>
      <w:r>
        <w:t>Brin</w:t>
      </w:r>
      <w:proofErr w:type="spellEnd"/>
      <w:r>
        <w:t xml:space="preserve">, jsou známí tím, že odvážně riskují a sledují ambiciózní cíle, jako je vývoj samořízených automobilů a projekt </w:t>
      </w:r>
      <w:proofErr w:type="spellStart"/>
      <w:r>
        <w:t>moonshot</w:t>
      </w:r>
      <w:proofErr w:type="spellEnd"/>
      <w:r>
        <w:t>, jehož cílem je zajistit přístup k internetu v odlehlých oblastech světa.</w:t>
      </w:r>
    </w:p>
    <w:p w14:paraId="22B2B994" w14:textId="77777777" w:rsidR="00267F36" w:rsidRDefault="00267F36" w:rsidP="00267F36"/>
    <w:p w14:paraId="751E1D09" w14:textId="77777777" w:rsidR="00267F36" w:rsidRDefault="00267F36" w:rsidP="00267F36"/>
    <w:p w14:paraId="3D862BE5" w14:textId="746F83BF" w:rsidR="00267F36" w:rsidRDefault="00267F36" w:rsidP="00267F36">
      <w:r>
        <w:lastRenderedPageBreak/>
        <w:t>Inovační strategie:</w:t>
      </w:r>
    </w:p>
    <w:p w14:paraId="5F4ED4D2" w14:textId="77777777" w:rsidR="00267F36" w:rsidRDefault="00267F36" w:rsidP="00267F36">
      <w:r>
        <w:t>Inovační strategie společnosti Google je založena na kombinaci interního vývoje a akvizic. Společnost výrazně investuje do výzkumu a vývoje, přičemž se zaměřuje zejména na nové technologie, jako je umělá inteligence a strojové učení.</w:t>
      </w:r>
    </w:p>
    <w:p w14:paraId="6E4753F4" w14:textId="77777777" w:rsidR="00267F36" w:rsidRDefault="00267F36" w:rsidP="00267F36"/>
    <w:p w14:paraId="416CA569" w14:textId="77777777" w:rsidR="00267F36" w:rsidRDefault="00267F36" w:rsidP="00267F36">
      <w:r>
        <w:t xml:space="preserve">Společnost Google má také bohaté zkušenosti s akvizicemi inovativních začínajících podniků, jako jsou </w:t>
      </w:r>
      <w:proofErr w:type="spellStart"/>
      <w:r>
        <w:t>YouTube</w:t>
      </w:r>
      <w:proofErr w:type="spellEnd"/>
      <w:r>
        <w:t xml:space="preserve"> a </w:t>
      </w:r>
      <w:proofErr w:type="spellStart"/>
      <w:r>
        <w:t>Nest</w:t>
      </w:r>
      <w:proofErr w:type="spellEnd"/>
      <w:r>
        <w:t>, a s jejich integrací do svého širšího ekosystému. Vedoucí představitelé společnosti si uvědomují, že inovace mohou přicházet odkudkoli, a neustále hledají nové nápady a technologie, které mohou pomoci firmě v rozvoji.</w:t>
      </w:r>
    </w:p>
    <w:p w14:paraId="00128B09" w14:textId="77777777" w:rsidR="00267F36" w:rsidRDefault="00267F36" w:rsidP="00267F36"/>
    <w:p w14:paraId="626C7C3C" w14:textId="77777777" w:rsidR="00267F36" w:rsidRDefault="00267F36" w:rsidP="00267F36">
      <w:r>
        <w:t>Závěr:</w:t>
      </w:r>
    </w:p>
    <w:p w14:paraId="76E6EAD4" w14:textId="77777777" w:rsidR="00267F36" w:rsidRDefault="00267F36" w:rsidP="00267F36">
      <w:r>
        <w:t>Úspěch společnosti Google je výsledkem silné kultury vedení, která podporuje inovace a kreativitu. Díky podpoře kultury experimentování, riskování a spolupráce se společnosti podařilo udržet se na špici technologického průmyslu. Jako studenti obchodních oborů se můžeme z vůdčích a inovačních strategií společnosti Google hodně naučit a aplikovat tyto poznatky na svou vlastní kariéru a organizaci.</w:t>
      </w:r>
    </w:p>
    <w:p w14:paraId="13CBB71D" w14:textId="77777777" w:rsidR="00267F36" w:rsidRDefault="00267F36" w:rsidP="00267F36"/>
    <w:p w14:paraId="708D6159" w14:textId="3AE1686A" w:rsidR="00267F36" w:rsidRDefault="00267F36" w:rsidP="00267F36">
      <w:r>
        <w:t>Otázky:</w:t>
      </w:r>
    </w:p>
    <w:p w14:paraId="7ADC8419" w14:textId="77777777" w:rsidR="00267F36" w:rsidRDefault="00267F36" w:rsidP="00267F36">
      <w:r>
        <w:t>Jak se přístup společnosti Google k vedení liší od přístupu tradičnějších společností?</w:t>
      </w:r>
    </w:p>
    <w:p w14:paraId="78C49B27" w14:textId="77777777" w:rsidR="00267F36" w:rsidRDefault="00267F36" w:rsidP="00267F36">
      <w:r>
        <w:t>Jaké jsou některé potenciální výhody a nevýhody využívání pravidla "</w:t>
      </w:r>
      <w:proofErr w:type="gramStart"/>
      <w:r>
        <w:t>20%</w:t>
      </w:r>
      <w:proofErr w:type="gramEnd"/>
      <w:r>
        <w:t xml:space="preserve"> času" společností Google?</w:t>
      </w:r>
    </w:p>
    <w:p w14:paraId="5C8AE557" w14:textId="77777777" w:rsidR="00267F36" w:rsidRDefault="00267F36" w:rsidP="00267F36">
      <w:r>
        <w:t>Jak mohou podniky vyvážit potřebu inovací s rizikem neúspěchu?</w:t>
      </w:r>
    </w:p>
    <w:p w14:paraId="578D2C7F" w14:textId="77777777" w:rsidR="00267F36" w:rsidRDefault="00267F36" w:rsidP="00267F36">
      <w:r>
        <w:t>Jak se možná bude muset změnit strategie vedení společnosti Google s tím, jak společnost roste a čelí novým výzvám?</w:t>
      </w:r>
    </w:p>
    <w:p w14:paraId="5DF0E192" w14:textId="35ADCA22" w:rsidR="00267F36" w:rsidRDefault="00267F36" w:rsidP="00267F36">
      <w:r>
        <w:t xml:space="preserve">Jakou roli podle vás hraje </w:t>
      </w:r>
      <w:proofErr w:type="spellStart"/>
      <w:r>
        <w:t>leadership</w:t>
      </w:r>
      <w:proofErr w:type="spellEnd"/>
      <w:r>
        <w:t xml:space="preserve"> při prosazování inovací v organizacích?</w:t>
      </w:r>
    </w:p>
    <w:p w14:paraId="1A830C1C" w14:textId="5B184503" w:rsidR="00730B4D" w:rsidRDefault="00267F36" w:rsidP="00267F36">
      <w:r>
        <w:t>Napadají vás nějaké další společnosti, které úspěšně podporují kulturu inovací?</w:t>
      </w:r>
    </w:p>
    <w:sectPr w:rsidR="00730B4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1NLc0MbA0szAyMjZR0lEKTi0uzszPAykwrAUADJoqGiwAAAA="/>
  </w:docVars>
  <w:rsids>
    <w:rsidRoot w:val="00737B61"/>
    <w:rsid w:val="00267F36"/>
    <w:rsid w:val="00730B4D"/>
    <w:rsid w:val="00737B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B45F62"/>
  <w15:chartTrackingRefBased/>
  <w15:docId w15:val="{77DC7B58-6F7B-42A6-BDC2-F9D23F5FBA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40</Words>
  <Characters>3191</Characters>
  <Application>Microsoft Office Word</Application>
  <DocSecurity>0</DocSecurity>
  <Lines>26</Lines>
  <Paragraphs>7</Paragraphs>
  <ScaleCrop>false</ScaleCrop>
  <Company/>
  <LinksUpToDate>false</LinksUpToDate>
  <CharactersWithSpaces>3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libor Šimek</dc:creator>
  <cp:keywords/>
  <dc:description/>
  <cp:lastModifiedBy>Dalibor Šimek</cp:lastModifiedBy>
  <cp:revision>2</cp:revision>
  <dcterms:created xsi:type="dcterms:W3CDTF">2023-03-05T19:25:00Z</dcterms:created>
  <dcterms:modified xsi:type="dcterms:W3CDTF">2023-03-05T19:28:00Z</dcterms:modified>
</cp:coreProperties>
</file>